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B174650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34347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CA2BF7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34347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CA2BF7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9161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491615" w:rsidRPr="006D32FE" w:rsidRDefault="00491615" w:rsidP="0049161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D4B44" w14:textId="1C68CC31" w:rsidR="00941F45" w:rsidRPr="00941F45" w:rsidRDefault="00452A17" w:rsidP="00941F4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BQ Workshop</w:t>
            </w:r>
          </w:p>
          <w:p w14:paraId="272D3444" w14:textId="77777777" w:rsidR="00941F45" w:rsidRPr="00941F45" w:rsidRDefault="00941F45" w:rsidP="00941F4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AE3D46A" w:rsidR="00491615" w:rsidRPr="00713D07" w:rsidRDefault="00452A17" w:rsidP="00941F4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Review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F8E6A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BQ Workshop</w:t>
            </w:r>
          </w:p>
          <w:p w14:paraId="4E9761EE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2094D72E" w:rsidR="00491615" w:rsidRPr="00713D07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Semester Review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1C5F8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BQ Workshop</w:t>
            </w:r>
          </w:p>
          <w:p w14:paraId="6414A5DD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072C0946" w:rsidR="00491615" w:rsidRPr="00713D07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Semester Review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C3036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BQ Workshop</w:t>
            </w:r>
          </w:p>
          <w:p w14:paraId="75826B1E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2754667F" w:rsidR="00640CC3" w:rsidRPr="00713D07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Semester Review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EE2DC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BQ Workshop</w:t>
            </w:r>
          </w:p>
          <w:p w14:paraId="5801E145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5B2BFB9E" w:rsidR="00491615" w:rsidRPr="00713D07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Semester Review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2729E65E" w:rsidR="00EE008E" w:rsidRPr="006D32FE" w:rsidRDefault="00452A17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No new standards are being introduced.   Semester Exam Review in Progress:  </w:t>
            </w:r>
          </w:p>
        </w:tc>
      </w:tr>
      <w:tr w:rsidR="0049161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91615" w:rsidRPr="002E64B6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91615" w:rsidRPr="006D32FE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91615" w:rsidRPr="002E64B6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91615" w:rsidRPr="006D32FE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91615" w:rsidRPr="006D32FE" w:rsidRDefault="00491615" w:rsidP="0049161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91615" w:rsidRPr="006D32FE" w:rsidRDefault="00491615" w:rsidP="00491615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08A8A" w14:textId="561234B4" w:rsidR="00871879" w:rsidRPr="00871879" w:rsidRDefault="00941F45" w:rsidP="0087187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41F4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871879" w:rsidRPr="00871879">
              <w:rPr>
                <w:rFonts w:ascii="Segoe UI" w:hAnsi="Segoe UI" w:cs="Segoe UI"/>
                <w:color w:val="2E2F30"/>
              </w:rPr>
              <w:t xml:space="preserve"> </w:t>
            </w:r>
            <w:r w:rsidR="00871879"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="00871879" w:rsidRPr="00871879">
              <w:rPr>
                <w:color w:val="2E2F30"/>
                <w:sz w:val="20"/>
                <w:szCs w:val="20"/>
                <w:shd w:val="clear" w:color="auto" w:fill="FFFFFF"/>
              </w:rPr>
              <w:t>the structure of the DBQ and how it is scored using the 7-point rubric.</w:t>
            </w:r>
          </w:p>
          <w:p w14:paraId="39BF8C73" w14:textId="77777777" w:rsidR="00871879" w:rsidRPr="00871879" w:rsidRDefault="00871879" w:rsidP="0087187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reflect </w:t>
            </w:r>
            <w:r w:rsidRPr="00871879">
              <w:rPr>
                <w:color w:val="2E2F30"/>
                <w:sz w:val="20"/>
                <w:szCs w:val="20"/>
                <w:shd w:val="clear" w:color="auto" w:fill="FFFFFF"/>
              </w:rPr>
              <w:t>on my strengths and weaknesses in writing essays and identify areas for improvement.</w:t>
            </w:r>
          </w:p>
          <w:p w14:paraId="047BFA16" w14:textId="77777777" w:rsidR="00871879" w:rsidRPr="00871879" w:rsidRDefault="00871879" w:rsidP="00871879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review </w:t>
            </w:r>
            <w:r w:rsidRPr="00871879">
              <w:rPr>
                <w:color w:val="2E2F30"/>
                <w:sz w:val="20"/>
                <w:szCs w:val="20"/>
                <w:shd w:val="clear" w:color="auto" w:fill="FFFFFF"/>
              </w:rPr>
              <w:t>key content from Units 1-4 to prepare for MCQs on the midterm exam</w:t>
            </w:r>
            <w:r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01D8BB28" w14:textId="2335DD75" w:rsidR="00491615" w:rsidRPr="00AC581A" w:rsidRDefault="00491615" w:rsidP="00491615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BDEFA" w14:textId="77777777" w:rsidR="00871879" w:rsidRPr="00871879" w:rsidRDefault="00871879" w:rsidP="00871879">
            <w:pPr>
              <w:widowControl w:val="0"/>
              <w:rPr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I can analyze </w:t>
            </w:r>
            <w:r w:rsidRPr="00871879">
              <w:rPr>
                <w:sz w:val="20"/>
                <w:szCs w:val="20"/>
              </w:rPr>
              <w:t>historical documents by identifying their purpose, audience, point of view, and historical context (HAPPY).</w:t>
            </w:r>
          </w:p>
          <w:p w14:paraId="074603C7" w14:textId="77777777" w:rsidR="00871879" w:rsidRPr="00871879" w:rsidRDefault="00871879" w:rsidP="00871879">
            <w:pPr>
              <w:widowControl w:val="0"/>
              <w:rPr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I can explain </w:t>
            </w:r>
            <w:r w:rsidRPr="00871879">
              <w:rPr>
                <w:sz w:val="20"/>
                <w:szCs w:val="20"/>
              </w:rPr>
              <w:t>how documents support an argument in response to a DBQ prompt.</w:t>
            </w:r>
          </w:p>
          <w:p w14:paraId="240B8C70" w14:textId="77777777" w:rsidR="00871879" w:rsidRPr="00871879" w:rsidRDefault="00871879" w:rsidP="00871879">
            <w:pPr>
              <w:widowControl w:val="0"/>
              <w:rPr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I can review </w:t>
            </w:r>
            <w:r w:rsidRPr="00871879">
              <w:rPr>
                <w:sz w:val="20"/>
                <w:szCs w:val="20"/>
              </w:rPr>
              <w:t>key content from Units 3-4 to prepare for MCQs on the midterm exam.</w:t>
            </w:r>
          </w:p>
          <w:p w14:paraId="2EDCF9AA" w14:textId="55196A9D" w:rsidR="00491615" w:rsidRPr="00713D07" w:rsidRDefault="009B1E8E" w:rsidP="00491615">
            <w:pPr>
              <w:widowControl w:val="0"/>
              <w:rPr>
                <w:sz w:val="20"/>
                <w:szCs w:val="20"/>
              </w:rPr>
            </w:pPr>
            <w:r w:rsidRPr="00941F45">
              <w:rPr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76958" w14:textId="77777777" w:rsidR="00BF08D8" w:rsidRPr="00BF08D8" w:rsidRDefault="00BF08D8" w:rsidP="00BF08D8">
            <w:pPr>
              <w:rPr>
                <w:sz w:val="20"/>
                <w:szCs w:val="20"/>
              </w:rPr>
            </w:pPr>
            <w:r w:rsidRPr="00BF08D8">
              <w:rPr>
                <w:rFonts w:ascii="Segoe UI" w:hAnsi="Segoe UI" w:cs="Segoe UI"/>
                <w:color w:val="2E2F30"/>
              </w:rPr>
              <w:t xml:space="preserve"> </w:t>
            </w:r>
            <w:r w:rsidRPr="00BF08D8">
              <w:rPr>
                <w:b/>
                <w:bCs/>
                <w:sz w:val="20"/>
                <w:szCs w:val="20"/>
              </w:rPr>
              <w:t xml:space="preserve">I can write </w:t>
            </w:r>
            <w:r w:rsidRPr="00BF08D8">
              <w:rPr>
                <w:sz w:val="20"/>
                <w:szCs w:val="20"/>
              </w:rPr>
              <w:t>a historically defensible thesis that directly answers the DBQ prompt and establishes a clear line of reasoning.</w:t>
            </w:r>
          </w:p>
          <w:p w14:paraId="782E6FB0" w14:textId="3E2BFFF7" w:rsidR="00BF08D8" w:rsidRPr="00BF08D8" w:rsidRDefault="00BF08D8" w:rsidP="00BF08D8">
            <w:pPr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</w:t>
            </w:r>
            <w:r w:rsidRPr="00BF08D8">
              <w:rPr>
                <w:sz w:val="20"/>
                <w:szCs w:val="20"/>
              </w:rPr>
              <w:t>evaluate and improve my thesis statements to make them more specific and argumentative.</w:t>
            </w:r>
          </w:p>
          <w:p w14:paraId="287F9FBC" w14:textId="77777777" w:rsidR="00BF08D8" w:rsidRPr="00BF08D8" w:rsidRDefault="00BF08D8" w:rsidP="00BF08D8">
            <w:pPr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review </w:t>
            </w:r>
            <w:r w:rsidRPr="00BF08D8">
              <w:rPr>
                <w:sz w:val="20"/>
                <w:szCs w:val="20"/>
              </w:rPr>
              <w:t>key content from Units 1-4 to prepare for MCQs on the midterm exam.</w:t>
            </w:r>
          </w:p>
          <w:p w14:paraId="5D23F95C" w14:textId="431FBF3F" w:rsidR="00491615" w:rsidRPr="002D6883" w:rsidRDefault="00491615" w:rsidP="00491615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C3414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organize </w:t>
            </w:r>
            <w:r w:rsidRPr="00BF08D8">
              <w:rPr>
                <w:sz w:val="20"/>
                <w:szCs w:val="20"/>
              </w:rPr>
              <w:t>my DBQ essay with a clear introduction, body paragraphs, and conclusion.</w:t>
            </w:r>
          </w:p>
          <w:p w14:paraId="6CB6AECA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integrate </w:t>
            </w:r>
            <w:r w:rsidRPr="00BF08D8">
              <w:rPr>
                <w:sz w:val="20"/>
                <w:szCs w:val="20"/>
              </w:rPr>
              <w:t>documents and outside evidence into my essay to support my thesis.</w:t>
            </w:r>
          </w:p>
          <w:p w14:paraId="375C7F2F" w14:textId="77777777" w:rsidR="00BF08D8" w:rsidRPr="00BF08D8" w:rsidRDefault="00BF08D8" w:rsidP="00BF08D8">
            <w:pPr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review </w:t>
            </w:r>
            <w:r w:rsidRPr="00BF08D8">
              <w:rPr>
                <w:sz w:val="20"/>
                <w:szCs w:val="20"/>
              </w:rPr>
              <w:t>key content from Units 1-4 to prepare for MCQs on the midterm exam.</w:t>
            </w:r>
          </w:p>
          <w:p w14:paraId="5F3791F1" w14:textId="3DF5D8D5" w:rsidR="00491615" w:rsidRPr="00811FC7" w:rsidRDefault="00491615" w:rsidP="00491615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0B55C" w14:textId="524D3268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write </w:t>
            </w:r>
            <w:r w:rsidRPr="00BF08D8">
              <w:rPr>
                <w:sz w:val="20"/>
                <w:szCs w:val="20"/>
              </w:rPr>
              <w:t>a complete DBQ essay that meets the requirements of the rubric, including thesis, contextualization, document analysis, outside evidence, and complex understanding.</w:t>
            </w:r>
          </w:p>
          <w:p w14:paraId="06AA49E4" w14:textId="77777777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connect </w:t>
            </w:r>
            <w:r w:rsidRPr="00BF08D8">
              <w:rPr>
                <w:sz w:val="20"/>
                <w:szCs w:val="20"/>
              </w:rPr>
              <w:t>my argument to broader historical themes or processes to demonstrate complex understanding.</w:t>
            </w:r>
          </w:p>
          <w:p w14:paraId="4DE15D89" w14:textId="77777777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review </w:t>
            </w:r>
            <w:r w:rsidRPr="00BF08D8">
              <w:rPr>
                <w:sz w:val="20"/>
                <w:szCs w:val="20"/>
              </w:rPr>
              <w:t>key content from Units 1-4 to prepare for MCQs on the midterm exam.</w:t>
            </w:r>
          </w:p>
          <w:p w14:paraId="39CA1027" w14:textId="59CE22F7" w:rsidR="00491615" w:rsidRPr="008D2326" w:rsidRDefault="00491615" w:rsidP="00491615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41F45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41F45" w:rsidRPr="006D32FE" w:rsidRDefault="00941F45" w:rsidP="00941F45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41F45" w:rsidRPr="006D32FE" w:rsidRDefault="00941F45" w:rsidP="00941F45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0325E30" w:rsidR="00941F45" w:rsidRPr="00941F45" w:rsidRDefault="00871879" w:rsidP="00941F45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FD86B6F" w:rsidR="00941F45" w:rsidRPr="00D00854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9B6AB13" w:rsidR="00941F45" w:rsidRPr="00D00854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09564" w14:textId="79CF1F00" w:rsidR="008B17AD" w:rsidRPr="008B17AD" w:rsidRDefault="00871879" w:rsidP="008B17AD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8B17AD">
              <w:rPr>
                <w:b/>
                <w:bCs/>
                <w:color w:val="2E2F30"/>
                <w:sz w:val="18"/>
                <w:szCs w:val="18"/>
              </w:rPr>
              <w:t xml:space="preserve"> </w:t>
            </w:r>
          </w:p>
          <w:p w14:paraId="5AE8A5D0" w14:textId="0922EC04" w:rsidR="00941F45" w:rsidRPr="008B17AD" w:rsidRDefault="00941F45" w:rsidP="00941F45">
            <w:pPr>
              <w:pStyle w:val="answerparserlistitemxqlov"/>
              <w:shd w:val="clear" w:color="auto" w:fill="FFFFFF"/>
              <w:rPr>
                <w:color w:val="2E2F30"/>
                <w:sz w:val="18"/>
                <w:szCs w:val="18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A25A73F" w:rsidR="008B17AD" w:rsidRPr="008B17AD" w:rsidRDefault="00871879" w:rsidP="00941F45">
            <w:pPr>
              <w:widowControl w:val="0"/>
              <w:rPr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8B17AD">
              <w:rPr>
                <w:sz w:val="18"/>
                <w:szCs w:val="18"/>
              </w:rPr>
              <w:t xml:space="preserve"> </w:t>
            </w:r>
          </w:p>
        </w:tc>
      </w:tr>
      <w:tr w:rsidR="00941F45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41F45" w:rsidRPr="00B916E7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41F45" w:rsidRPr="006D32FE" w:rsidRDefault="00941F45" w:rsidP="00941F45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941F45" w:rsidRPr="00D00854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941F45" w:rsidRPr="004958C1" w:rsidRDefault="00941F45" w:rsidP="00941F45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D729FD9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You Do: 10 minutes </w:t>
            </w:r>
          </w:p>
          <w:p w14:paraId="60189BE3" w14:textId="3377FEB1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941F45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41F45" w:rsidRPr="00906657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BC410" w14:textId="7D7A7BE7" w:rsidR="00871879" w:rsidRPr="00871879" w:rsidRDefault="00871879" w:rsidP="00871879">
            <w:pPr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Introduction to the DBQ </w:t>
            </w:r>
          </w:p>
          <w:p w14:paraId="290D6305" w14:textId="77777777" w:rsidR="00871879" w:rsidRPr="00871879" w:rsidRDefault="00871879" w:rsidP="00871879">
            <w:pPr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>Overview of the AP World History exam structure and the importance of the DBQ (25% of the total score).</w:t>
            </w:r>
          </w:p>
          <w:p w14:paraId="6B4FD244" w14:textId="28B33163" w:rsidR="00871879" w:rsidRPr="00871879" w:rsidRDefault="00871879" w:rsidP="00871879">
            <w:pPr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DBQ Rubric Breakdown </w:t>
            </w:r>
          </w:p>
          <w:p w14:paraId="704268D9" w14:textId="77777777" w:rsidR="00871879" w:rsidRPr="00871879" w:rsidRDefault="00871879" w:rsidP="00871879">
            <w:pPr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>Go over each rubric category (Thesis, Contextualization, Document Evidence and Analysis, Evidence Beyond the Documents, and Complex Understanding).</w:t>
            </w:r>
          </w:p>
          <w:p w14:paraId="5A6F2E9F" w14:textId="4E1523BC" w:rsidR="00941F45" w:rsidRPr="00044CD7" w:rsidRDefault="00941F45" w:rsidP="00871879">
            <w:pPr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D0C67" w14:textId="52B5EF89" w:rsidR="00871879" w:rsidRPr="00871879" w:rsidRDefault="00871879" w:rsidP="00871879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Document Analysis Techniques </w:t>
            </w:r>
          </w:p>
          <w:p w14:paraId="41319838" w14:textId="77777777" w:rsidR="00871879" w:rsidRPr="00871879" w:rsidRDefault="00871879" w:rsidP="00871879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>Teach students how to analyze documents using the HAPPY method (Historical Context, Audience, Purpose, Point of View).</w:t>
            </w:r>
          </w:p>
          <w:p w14:paraId="63328056" w14:textId="77777777" w:rsidR="00871879" w:rsidRDefault="00871879" w:rsidP="00871879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0"/>
                <w:szCs w:val="20"/>
              </w:rPr>
            </w:pPr>
          </w:p>
          <w:p w14:paraId="26A97D27" w14:textId="2F4AC9F5" w:rsidR="00871879" w:rsidRPr="00871879" w:rsidRDefault="00871879" w:rsidP="00871879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>Provide a sample document and model how to analyze it.</w:t>
            </w:r>
          </w:p>
          <w:p w14:paraId="765C823E" w14:textId="34D08723" w:rsidR="00941F45" w:rsidRPr="00044CD7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D2CC2" w14:textId="14CE8AF7" w:rsidR="00BF08D8" w:rsidRP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Thesis Development </w:t>
            </w:r>
          </w:p>
          <w:p w14:paraId="2AEAE086" w14:textId="77777777" w:rsidR="00BF08D8" w:rsidRP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Explain the characteristics of a strong thesis: specific, argumentative, and historically defensible.</w:t>
            </w:r>
          </w:p>
          <w:p w14:paraId="77ACCE0A" w14:textId="77777777" w:rsid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0FB44A8D" w14:textId="6CD9B976" w:rsidR="00BF08D8" w:rsidRP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Provide examples of strong and weak thesis statements.</w:t>
            </w:r>
          </w:p>
          <w:p w14:paraId="159D9DB6" w14:textId="6120F2D0" w:rsidR="00941F45" w:rsidRPr="00115F37" w:rsidRDefault="00941F45" w:rsidP="00941F45">
            <w:pPr>
              <w:widowControl w:val="0"/>
              <w:rPr>
                <w:sz w:val="20"/>
                <w:szCs w:val="20"/>
              </w:rPr>
            </w:pPr>
            <w:r w:rsidRPr="00115F37">
              <w:rPr>
                <w:sz w:val="20"/>
                <w:szCs w:val="20"/>
              </w:rPr>
              <w:t>.</w:t>
            </w:r>
          </w:p>
          <w:p w14:paraId="55FD87B9" w14:textId="5AB81CAB" w:rsidR="00941F45" w:rsidRPr="00044CD7" w:rsidRDefault="00941F45" w:rsidP="00941F45">
            <w:pPr>
              <w:rPr>
                <w:sz w:val="20"/>
                <w:szCs w:val="20"/>
              </w:rPr>
            </w:pPr>
            <w:r w:rsidRPr="00115F37">
              <w:rPr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123A5" w14:textId="7DBE9E5F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Essay Structure </w:t>
            </w:r>
          </w:p>
          <w:p w14:paraId="48515B90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Discuss the structure of a DBQ essay:</w:t>
            </w:r>
          </w:p>
          <w:p w14:paraId="74328F5B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Introduction (thesis and contextualization).</w:t>
            </w:r>
          </w:p>
          <w:p w14:paraId="52B2936A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Body paragraphs (document evidence, analysis, and outside evidence).</w:t>
            </w:r>
          </w:p>
          <w:p w14:paraId="27CE1F01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Conclusion (restating the thesis and demonstrating complex understanding).</w:t>
            </w:r>
          </w:p>
          <w:p w14:paraId="29882682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Provide a sample outline for a DBQ essay.</w:t>
            </w:r>
          </w:p>
          <w:p w14:paraId="673A0518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</w:p>
          <w:p w14:paraId="7A4CA024" w14:textId="642DDF01" w:rsidR="00941F45" w:rsidRPr="00044CD7" w:rsidRDefault="00941F45" w:rsidP="00941F45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BE749B8" w:rsidR="00941F45" w:rsidRPr="00044CD7" w:rsidRDefault="00BF08D8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</w:t>
            </w:r>
            <w:r w:rsidR="008B17AD" w:rsidRPr="008B17AD">
              <w:rPr>
                <w:sz w:val="20"/>
                <w:szCs w:val="20"/>
              </w:rPr>
              <w:t xml:space="preserve">  </w:t>
            </w:r>
            <w:r w:rsidR="00941F45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41F45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941F45" w:rsidRPr="00906657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5092266" w:rsidR="00941F45" w:rsidRPr="00D00854" w:rsidRDefault="00871879" w:rsidP="00941F4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A2765BF" w:rsidR="00941F45" w:rsidRPr="00D00854" w:rsidRDefault="00871879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D00854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F55EE4B" w:rsidR="00941F45" w:rsidRPr="00D00854" w:rsidRDefault="00871879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2630C23" w:rsidR="00941F45" w:rsidRPr="008D2326" w:rsidRDefault="00871879" w:rsidP="00941F4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F574D2E" w:rsidR="00941F45" w:rsidRPr="008B17AD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</w:tr>
      <w:tr w:rsidR="00941F45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9A888" w14:textId="77777777" w:rsidR="00051553" w:rsidRPr="002262C3" w:rsidRDefault="00051553" w:rsidP="00051553">
            <w:pPr>
              <w:shd w:val="clear" w:color="auto" w:fill="FFFFFF"/>
              <w:outlineLvl w:val="2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 xml:space="preserve">3-2-1 Reflection Activity </w:t>
            </w:r>
          </w:p>
          <w:p w14:paraId="35E338D5" w14:textId="77777777" w:rsidR="00051553" w:rsidRPr="002262C3" w:rsidRDefault="00051553" w:rsidP="00051553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3 Things You Learned</w:t>
            </w:r>
          </w:p>
          <w:p w14:paraId="69080B88" w14:textId="77777777" w:rsidR="00051553" w:rsidRPr="002262C3" w:rsidRDefault="00051553" w:rsidP="00051553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Write down three things you learned today about the DBQ format or rubric.</w:t>
            </w:r>
          </w:p>
          <w:p w14:paraId="0A720635" w14:textId="77777777" w:rsidR="00051553" w:rsidRPr="002262C3" w:rsidRDefault="00051553" w:rsidP="00051553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2 Areas You Feel Confident About</w:t>
            </w:r>
          </w:p>
          <w:p w14:paraId="5364DDD1" w14:textId="77777777" w:rsidR="00051553" w:rsidRPr="002262C3" w:rsidRDefault="00051553" w:rsidP="00051553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Write down two areas where you feel confident in your DBQ skills or knowledge.</w:t>
            </w:r>
          </w:p>
          <w:p w14:paraId="584A18FA" w14:textId="77777777" w:rsidR="00051553" w:rsidRPr="002262C3" w:rsidRDefault="00051553" w:rsidP="00051553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1 Question You Still Have</w:t>
            </w:r>
          </w:p>
          <w:p w14:paraId="44E3582B" w14:textId="3868EB42" w:rsidR="00941F45" w:rsidRPr="00802216" w:rsidRDefault="00051553" w:rsidP="00802216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 w:rsidRPr="002262C3">
              <w:rPr>
                <w:color w:val="2E2F30"/>
                <w:sz w:val="20"/>
                <w:szCs w:val="20"/>
              </w:rPr>
              <w:t>Write down one question you still have about the DBQ or something you want to improve 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95B9D" w14:textId="77777777" w:rsidR="00BF08D8" w:rsidRPr="00BF08D8" w:rsidRDefault="00BF08D8" w:rsidP="00BF08D8">
            <w:pPr>
              <w:pStyle w:val="answerparserlistitemxqlov"/>
              <w:rPr>
                <w:sz w:val="20"/>
                <w:szCs w:val="20"/>
              </w:rPr>
            </w:pPr>
            <w:r w:rsidRPr="00BF08D8">
              <w:rPr>
                <w:sz w:val="20"/>
                <w:szCs w:val="20"/>
              </w:rPr>
              <w:t>Students practice analyzing one document in pairs, focusing on its historical context and author’s perspective.</w:t>
            </w:r>
          </w:p>
          <w:p w14:paraId="60BA49C1" w14:textId="34812DDE" w:rsidR="00941F45" w:rsidRPr="00D00854" w:rsidRDefault="00941F45" w:rsidP="00941F45">
            <w:pPr>
              <w:pStyle w:val="paragrap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3E32F" w14:textId="77777777" w:rsidR="00BF08D8" w:rsidRPr="00BF08D8" w:rsidRDefault="00BF08D8" w:rsidP="00BF08D8">
            <w:pPr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Students practice writing thesis statements for a sample DBQ prompt in small groups.</w:t>
            </w:r>
          </w:p>
          <w:p w14:paraId="1ACDD5C1" w14:textId="77777777" w:rsidR="00941F45" w:rsidRDefault="00941F45" w:rsidP="00941F45">
            <w:pPr>
              <w:rPr>
                <w:b/>
                <w:bCs/>
                <w:sz w:val="20"/>
                <w:szCs w:val="20"/>
              </w:rPr>
            </w:pPr>
          </w:p>
          <w:p w14:paraId="154620AF" w14:textId="77777777" w:rsidR="00051553" w:rsidRDefault="00051553" w:rsidP="00941F45">
            <w:pPr>
              <w:rPr>
                <w:b/>
                <w:bCs/>
                <w:sz w:val="20"/>
                <w:szCs w:val="20"/>
              </w:rPr>
            </w:pPr>
          </w:p>
          <w:p w14:paraId="1A017289" w14:textId="77777777" w:rsidR="00051553" w:rsidRDefault="00051553" w:rsidP="00941F45">
            <w:pPr>
              <w:rPr>
                <w:b/>
                <w:bCs/>
                <w:sz w:val="20"/>
                <w:szCs w:val="20"/>
              </w:rPr>
            </w:pPr>
          </w:p>
          <w:p w14:paraId="6F0375E2" w14:textId="77777777" w:rsidR="00051553" w:rsidRDefault="00051553" w:rsidP="00941F45">
            <w:pPr>
              <w:rPr>
                <w:b/>
                <w:bCs/>
                <w:sz w:val="20"/>
                <w:szCs w:val="20"/>
              </w:rPr>
            </w:pPr>
          </w:p>
          <w:p w14:paraId="168E0B5B" w14:textId="1686C1E7" w:rsidR="00051553" w:rsidRPr="00051553" w:rsidRDefault="00051553" w:rsidP="00051553">
            <w:pPr>
              <w:rPr>
                <w:b/>
                <w:bCs/>
                <w:sz w:val="20"/>
                <w:szCs w:val="20"/>
              </w:rPr>
            </w:pPr>
            <w:r w:rsidRPr="00051553">
              <w:rPr>
                <w:b/>
                <w:bCs/>
                <w:sz w:val="20"/>
                <w:szCs w:val="20"/>
              </w:rPr>
              <w:t xml:space="preserve">Peer Review and Reflection </w:t>
            </w:r>
          </w:p>
          <w:p w14:paraId="499365DA" w14:textId="77777777" w:rsidR="00051553" w:rsidRDefault="00051553" w:rsidP="00051553">
            <w:pPr>
              <w:rPr>
                <w:b/>
                <w:bCs/>
                <w:sz w:val="20"/>
                <w:szCs w:val="20"/>
              </w:rPr>
            </w:pPr>
          </w:p>
          <w:p w14:paraId="625659A7" w14:textId="55B98796" w:rsidR="00051553" w:rsidRPr="00051553" w:rsidRDefault="00051553" w:rsidP="00051553">
            <w:pPr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>Students exchange thesis statements with a partner and provide feedback.</w:t>
            </w:r>
          </w:p>
          <w:p w14:paraId="2B45241A" w14:textId="77777777" w:rsidR="00051553" w:rsidRPr="00051553" w:rsidRDefault="00051553" w:rsidP="00051553">
            <w:pPr>
              <w:rPr>
                <w:sz w:val="20"/>
                <w:szCs w:val="20"/>
              </w:rPr>
            </w:pPr>
          </w:p>
          <w:p w14:paraId="25BA5355" w14:textId="36B7264D" w:rsidR="00051553" w:rsidRPr="00051553" w:rsidRDefault="00051553" w:rsidP="00051553">
            <w:pPr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>Reflect on their progress:</w:t>
            </w:r>
          </w:p>
          <w:p w14:paraId="781B9A6C" w14:textId="77777777" w:rsidR="00051553" w:rsidRPr="00051553" w:rsidRDefault="00051553" w:rsidP="00051553">
            <w:pPr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>What makes my thesis strong?</w:t>
            </w:r>
          </w:p>
          <w:p w14:paraId="56002A6D" w14:textId="77777777" w:rsidR="00051553" w:rsidRPr="00051553" w:rsidRDefault="00051553" w:rsidP="00051553">
            <w:pPr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>How can I improve my thesis-writing skills?</w:t>
            </w:r>
          </w:p>
          <w:p w14:paraId="65AC4CAC" w14:textId="4493A3E6" w:rsidR="00051553" w:rsidRPr="00D00854" w:rsidRDefault="00051553" w:rsidP="00941F4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3E0F3" w14:textId="77777777" w:rsidR="00BF08D8" w:rsidRPr="00BF08D8" w:rsidRDefault="00BF08D8" w:rsidP="00BF08D8">
            <w:pPr>
              <w:pStyle w:val="answerparserlistitemxqlov"/>
              <w:rPr>
                <w:sz w:val="20"/>
                <w:szCs w:val="20"/>
              </w:rPr>
            </w:pPr>
            <w:r w:rsidRPr="00BF08D8">
              <w:rPr>
                <w:sz w:val="20"/>
                <w:szCs w:val="20"/>
              </w:rPr>
              <w:t>Students create an outline for a sample DBQ prompt.</w:t>
            </w:r>
          </w:p>
          <w:p w14:paraId="1E066157" w14:textId="1970059C" w:rsidR="00941F45" w:rsidRPr="007E50E8" w:rsidRDefault="00941F45" w:rsidP="00941F45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72896" w14:textId="77777777" w:rsid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>DBQ Practice (25 mins)</w:t>
            </w:r>
          </w:p>
          <w:p w14:paraId="76F20FF2" w14:textId="77777777" w:rsid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AFE222A" w14:textId="1F494B36" w:rsidR="00BF08D8" w:rsidRDefault="00BF08D8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Students </w:t>
            </w:r>
            <w:r w:rsidR="00984FDC">
              <w:rPr>
                <w:b/>
                <w:bCs/>
                <w:sz w:val="20"/>
                <w:szCs w:val="20"/>
              </w:rPr>
              <w:t xml:space="preserve">will begin to </w:t>
            </w:r>
            <w:r w:rsidRPr="00BF08D8">
              <w:rPr>
                <w:b/>
                <w:bCs/>
                <w:sz w:val="20"/>
                <w:szCs w:val="20"/>
              </w:rPr>
              <w:t>write a timed DBQ essay (25 minutes) using a sample prompt and documents.</w:t>
            </w:r>
          </w:p>
          <w:p w14:paraId="59D7212B" w14:textId="77777777" w:rsidR="00984FDC" w:rsidRPr="00BF08D8" w:rsidRDefault="00984FDC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384C5B3" w14:textId="77777777" w:rsidR="00A34748" w:rsidRDefault="00A34748" w:rsidP="00A34748">
            <w:pPr>
              <w:pStyle w:val="NormalWeb"/>
              <w:spacing w:after="0"/>
              <w:rPr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. </w:t>
            </w:r>
          </w:p>
          <w:p w14:paraId="75D10DEF" w14:textId="02E6221C" w:rsidR="00A34748" w:rsidRPr="00EE008E" w:rsidRDefault="00A34748" w:rsidP="00941F45">
            <w:pPr>
              <w:widowControl w:val="0"/>
              <w:rPr>
                <w:sz w:val="20"/>
                <w:szCs w:val="20"/>
              </w:rPr>
            </w:pPr>
          </w:p>
        </w:tc>
      </w:tr>
      <w:tr w:rsidR="00941F45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0BEEA" w14:textId="77777777" w:rsidR="00941F45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>grow/glow protocol</w:t>
            </w:r>
          </w:p>
          <w:p w14:paraId="1F58E217" w14:textId="77777777" w:rsidR="00941F45" w:rsidRPr="00DE1B54" w:rsidRDefault="00941F45" w:rsidP="00941F45">
            <w:pPr>
              <w:widowControl w:val="0"/>
              <w:rPr>
                <w:sz w:val="20"/>
                <w:szCs w:val="20"/>
              </w:rPr>
            </w:pPr>
          </w:p>
          <w:p w14:paraId="2FE63FFB" w14:textId="77777777" w:rsidR="00941F45" w:rsidRDefault="00941F45" w:rsidP="00941F45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2F315FCB" w14:textId="77777777" w:rsidR="00941F45" w:rsidRPr="00DE1B54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5988913" w14:textId="1434BFE5" w:rsidR="00941F45" w:rsidRPr="00044CD7" w:rsidRDefault="00941F45" w:rsidP="00941F45">
            <w:pPr>
              <w:widowControl w:val="0"/>
              <w:rPr>
                <w:sz w:val="20"/>
                <w:szCs w:val="20"/>
              </w:rPr>
            </w:pPr>
            <w:r w:rsidRPr="00DE1B54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>What did we do well to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7BC1B" w14:textId="77777777" w:rsidR="00051553" w:rsidRPr="00051553" w:rsidRDefault="00051553" w:rsidP="00051553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51553">
              <w:rPr>
                <w:color w:val="2E2F30"/>
                <w:sz w:val="20"/>
                <w:szCs w:val="20"/>
              </w:rPr>
              <w:t>Students reflect on their ability to analyze documents:</w:t>
            </w:r>
          </w:p>
          <w:p w14:paraId="41C80C69" w14:textId="77777777" w:rsidR="00051553" w:rsidRPr="00051553" w:rsidRDefault="00051553" w:rsidP="00051553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51553">
              <w:rPr>
                <w:color w:val="2E2F30"/>
                <w:sz w:val="20"/>
                <w:szCs w:val="20"/>
              </w:rPr>
              <w:t>What part of document analysis do I feel confident about?</w:t>
            </w:r>
          </w:p>
          <w:p w14:paraId="3290DF41" w14:textId="77777777" w:rsidR="00051553" w:rsidRPr="00051553" w:rsidRDefault="00051553" w:rsidP="00051553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051553">
              <w:rPr>
                <w:color w:val="2E2F30"/>
                <w:sz w:val="20"/>
                <w:szCs w:val="20"/>
              </w:rPr>
              <w:t>What part do I need to practice more?</w:t>
            </w:r>
          </w:p>
          <w:p w14:paraId="1A1090B5" w14:textId="77777777" w:rsidR="00941F45" w:rsidRPr="00171BA5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088C3A16" w14:textId="77777777" w:rsidR="00941F45" w:rsidRPr="00171BA5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069D242B" w:rsidR="00941F45" w:rsidRPr="00D00854" w:rsidRDefault="00941F45" w:rsidP="00941F45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50FD0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>grow/glow protocol</w:t>
            </w:r>
          </w:p>
          <w:p w14:paraId="29AC7D93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95A302A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3F6AB33" w14:textId="77777777" w:rsidR="00941F45" w:rsidRPr="00DE1B54" w:rsidRDefault="00941F45" w:rsidP="00941F45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5912AB9A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C4E1853" w14:textId="77777777" w:rsidR="00941F45" w:rsidRPr="00DE1B54" w:rsidRDefault="00941F45" w:rsidP="00941F45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 xml:space="preserve">What did we do well today? </w:t>
            </w:r>
          </w:p>
          <w:p w14:paraId="73CBB9B9" w14:textId="558129FF" w:rsidR="00941F45" w:rsidRPr="00D00854" w:rsidRDefault="00941F45" w:rsidP="00941F45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36B08" w14:textId="77777777" w:rsidR="00051553" w:rsidRPr="00051553" w:rsidRDefault="00051553" w:rsidP="0005155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51553">
              <w:rPr>
                <w:rFonts w:ascii="Cambria" w:hAnsi="Cambria"/>
                <w:b/>
                <w:bCs/>
                <w:sz w:val="20"/>
                <w:szCs w:val="20"/>
              </w:rPr>
              <w:t>Students reflect on their essay-writing process:</w:t>
            </w:r>
          </w:p>
          <w:p w14:paraId="722F4024" w14:textId="77777777" w:rsidR="00051553" w:rsidRDefault="00051553" w:rsidP="0005155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4DCBF9" w14:textId="1B10E509" w:rsidR="00051553" w:rsidRPr="00051553" w:rsidRDefault="00051553" w:rsidP="0005155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51553">
              <w:rPr>
                <w:rFonts w:ascii="Cambria" w:hAnsi="Cambria"/>
                <w:b/>
                <w:bCs/>
                <w:sz w:val="20"/>
                <w:szCs w:val="20"/>
              </w:rPr>
              <w:t>What part of structuring an essay do I feel confident about?</w:t>
            </w:r>
          </w:p>
          <w:p w14:paraId="72D0477D" w14:textId="77777777" w:rsidR="00051553" w:rsidRDefault="00051553" w:rsidP="0005155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706E4" w14:textId="19BC95EC" w:rsidR="00051553" w:rsidRPr="00051553" w:rsidRDefault="00051553" w:rsidP="0005155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51553">
              <w:rPr>
                <w:rFonts w:ascii="Cambria" w:hAnsi="Cambria"/>
                <w:b/>
                <w:bCs/>
                <w:sz w:val="20"/>
                <w:szCs w:val="20"/>
              </w:rPr>
              <w:t>What part do I need to improve?</w:t>
            </w:r>
          </w:p>
          <w:p w14:paraId="0B22E5AD" w14:textId="77777777" w:rsidR="00941F45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54D1D7EB" w14:textId="77777777" w:rsidR="00941F45" w:rsidRPr="00171BA5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11552372" w14:textId="77777777" w:rsidR="00941F45" w:rsidRPr="00171BA5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0A3D946C" w:rsidR="00941F45" w:rsidRPr="00044CD7" w:rsidRDefault="00941F45" w:rsidP="00941F45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DEF28" w14:textId="77777777" w:rsidR="00051553" w:rsidRPr="00051553" w:rsidRDefault="00051553" w:rsidP="0005155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51553">
              <w:rPr>
                <w:b/>
                <w:bCs/>
                <w:sz w:val="20"/>
                <w:szCs w:val="20"/>
              </w:rPr>
              <w:t>Students reflect on their DBQ practice essay:</w:t>
            </w:r>
          </w:p>
          <w:p w14:paraId="5D23377F" w14:textId="77777777" w:rsidR="00051553" w:rsidRDefault="00051553" w:rsidP="0005155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A2CBF87" w14:textId="051A4DB1" w:rsidR="00051553" w:rsidRPr="00051553" w:rsidRDefault="00051553" w:rsidP="00051553">
            <w:pPr>
              <w:widowControl w:val="0"/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>What did I do well in this essay?</w:t>
            </w:r>
          </w:p>
          <w:p w14:paraId="5BC1653B" w14:textId="77777777" w:rsidR="00051553" w:rsidRPr="00802216" w:rsidRDefault="00051553" w:rsidP="00051553">
            <w:pPr>
              <w:widowControl w:val="0"/>
              <w:rPr>
                <w:sz w:val="20"/>
                <w:szCs w:val="20"/>
              </w:rPr>
            </w:pPr>
          </w:p>
          <w:p w14:paraId="31BC6A65" w14:textId="4F959459" w:rsidR="00051553" w:rsidRPr="00051553" w:rsidRDefault="00051553" w:rsidP="00051553">
            <w:pPr>
              <w:widowControl w:val="0"/>
              <w:rPr>
                <w:sz w:val="20"/>
                <w:szCs w:val="20"/>
              </w:rPr>
            </w:pPr>
            <w:r w:rsidRPr="00051553">
              <w:rPr>
                <w:sz w:val="20"/>
                <w:szCs w:val="20"/>
              </w:rPr>
              <w:t xml:space="preserve">What do I still need to work on before the </w:t>
            </w:r>
            <w:r w:rsidR="00802216" w:rsidRPr="00802216">
              <w:rPr>
                <w:sz w:val="20"/>
                <w:szCs w:val="20"/>
              </w:rPr>
              <w:t xml:space="preserve">exam? </w:t>
            </w:r>
          </w:p>
          <w:p w14:paraId="635BC4F0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6939D0D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7FCD6B0" w14:textId="77777777" w:rsidR="00941F45" w:rsidRPr="00DE1B54" w:rsidRDefault="00941F45" w:rsidP="00941F45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row:  </w:t>
            </w:r>
            <w:r w:rsidRPr="00DE1B54">
              <w:rPr>
                <w:sz w:val="20"/>
                <w:szCs w:val="20"/>
              </w:rPr>
              <w:t>What could we have done better today?</w:t>
            </w:r>
          </w:p>
          <w:p w14:paraId="29C4E50C" w14:textId="77777777" w:rsidR="00941F45" w:rsidRPr="00961143" w:rsidRDefault="00941F45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0193BF4D" w14:textId="77777777" w:rsidR="00941F45" w:rsidRPr="00DE1B54" w:rsidRDefault="00941F45" w:rsidP="00941F45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low:  </w:t>
            </w:r>
            <w:r w:rsidRPr="00DE1B54">
              <w:rPr>
                <w:sz w:val="20"/>
                <w:szCs w:val="20"/>
              </w:rPr>
              <w:t xml:space="preserve">What did we do well today? </w:t>
            </w:r>
          </w:p>
          <w:p w14:paraId="5DF2835F" w14:textId="33366089" w:rsidR="00941F45" w:rsidRPr="00044CD7" w:rsidRDefault="00941F45" w:rsidP="00941F45">
            <w:pPr>
              <w:widowControl w:val="0"/>
              <w:rPr>
                <w:sz w:val="20"/>
                <w:szCs w:val="20"/>
              </w:rPr>
            </w:pPr>
          </w:p>
        </w:tc>
      </w:tr>
      <w:tr w:rsidR="00941F45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941F45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41F45" w:rsidRPr="006D32FE" w:rsidRDefault="00941F45" w:rsidP="00941F4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41F45" w:rsidRPr="006D32FE" w:rsidRDefault="00941F45" w:rsidP="00941F4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41F45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41F45" w:rsidRPr="006D32FE" w:rsidRDefault="00941F45" w:rsidP="00941F45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41F45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41F45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41F45" w:rsidRPr="00EB6477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41F45" w:rsidRPr="006D32FE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will be given electronically and introduction of online platforms as 1:1 or laptop car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become available</w:t>
            </w:r>
          </w:p>
          <w:p w14:paraId="26AA802E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carts becom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available</w:t>
            </w:r>
          </w:p>
          <w:p w14:paraId="34FA7355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carts becom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available</w:t>
            </w:r>
          </w:p>
          <w:p w14:paraId="6300EC90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ork will be given electronically and introduction of online platforms as 1:1 or laptop carts become available</w:t>
            </w:r>
          </w:p>
          <w:p w14:paraId="4CD2D9CF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carts becom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available</w:t>
            </w:r>
          </w:p>
          <w:p w14:paraId="1C4C7781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41F2B" w14:textId="77777777" w:rsidR="007F7FD0" w:rsidRDefault="007F7FD0">
      <w:r>
        <w:separator/>
      </w:r>
    </w:p>
  </w:endnote>
  <w:endnote w:type="continuationSeparator" w:id="0">
    <w:p w14:paraId="00B84E69" w14:textId="77777777" w:rsidR="007F7FD0" w:rsidRDefault="007F7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FA70F" w14:textId="77777777" w:rsidR="007F7FD0" w:rsidRDefault="007F7FD0">
      <w:r>
        <w:separator/>
      </w:r>
    </w:p>
  </w:footnote>
  <w:footnote w:type="continuationSeparator" w:id="0">
    <w:p w14:paraId="20A81D97" w14:textId="77777777" w:rsidR="007F7FD0" w:rsidRDefault="007F7F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74B63"/>
    <w:multiLevelType w:val="multilevel"/>
    <w:tmpl w:val="933C0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B4546F"/>
    <w:multiLevelType w:val="multilevel"/>
    <w:tmpl w:val="F364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19726D"/>
    <w:multiLevelType w:val="multilevel"/>
    <w:tmpl w:val="061CB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0413D8"/>
    <w:multiLevelType w:val="multilevel"/>
    <w:tmpl w:val="EFE84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28344D"/>
    <w:multiLevelType w:val="multilevel"/>
    <w:tmpl w:val="7890C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74145"/>
    <w:multiLevelType w:val="multilevel"/>
    <w:tmpl w:val="5570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54248F"/>
    <w:multiLevelType w:val="multilevel"/>
    <w:tmpl w:val="5E6C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D03857"/>
    <w:multiLevelType w:val="multilevel"/>
    <w:tmpl w:val="38823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B138AC"/>
    <w:multiLevelType w:val="multilevel"/>
    <w:tmpl w:val="C6CAE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2F140C"/>
    <w:multiLevelType w:val="multilevel"/>
    <w:tmpl w:val="923ED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E22745"/>
    <w:multiLevelType w:val="multilevel"/>
    <w:tmpl w:val="8690A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367458"/>
    <w:multiLevelType w:val="multilevel"/>
    <w:tmpl w:val="35403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6D6E4F"/>
    <w:multiLevelType w:val="multilevel"/>
    <w:tmpl w:val="58B8E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F85225"/>
    <w:multiLevelType w:val="multilevel"/>
    <w:tmpl w:val="291C9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6B62E0"/>
    <w:multiLevelType w:val="multilevel"/>
    <w:tmpl w:val="C8F4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A8493C"/>
    <w:multiLevelType w:val="multilevel"/>
    <w:tmpl w:val="77708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4D374D"/>
    <w:multiLevelType w:val="multilevel"/>
    <w:tmpl w:val="7E727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297AC1"/>
    <w:multiLevelType w:val="multilevel"/>
    <w:tmpl w:val="0E08B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D658B8"/>
    <w:multiLevelType w:val="multilevel"/>
    <w:tmpl w:val="C9041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3643522">
    <w:abstractNumId w:val="0"/>
  </w:num>
  <w:num w:numId="2" w16cid:durableId="933249841">
    <w:abstractNumId w:val="2"/>
  </w:num>
  <w:num w:numId="3" w16cid:durableId="1778603560">
    <w:abstractNumId w:val="9"/>
  </w:num>
  <w:num w:numId="4" w16cid:durableId="1172641814">
    <w:abstractNumId w:val="4"/>
  </w:num>
  <w:num w:numId="5" w16cid:durableId="213466761">
    <w:abstractNumId w:val="13"/>
  </w:num>
  <w:num w:numId="6" w16cid:durableId="1874803762">
    <w:abstractNumId w:val="1"/>
  </w:num>
  <w:num w:numId="7" w16cid:durableId="100757903">
    <w:abstractNumId w:val="18"/>
  </w:num>
  <w:num w:numId="8" w16cid:durableId="1383402147">
    <w:abstractNumId w:val="8"/>
  </w:num>
  <w:num w:numId="9" w16cid:durableId="1289386354">
    <w:abstractNumId w:val="11"/>
  </w:num>
  <w:num w:numId="10" w16cid:durableId="60177583">
    <w:abstractNumId w:val="6"/>
  </w:num>
  <w:num w:numId="11" w16cid:durableId="1105461685">
    <w:abstractNumId w:val="3"/>
  </w:num>
  <w:num w:numId="12" w16cid:durableId="871965281">
    <w:abstractNumId w:val="16"/>
  </w:num>
  <w:num w:numId="13" w16cid:durableId="945388007">
    <w:abstractNumId w:val="17"/>
  </w:num>
  <w:num w:numId="14" w16cid:durableId="759714224">
    <w:abstractNumId w:val="7"/>
  </w:num>
  <w:num w:numId="15" w16cid:durableId="250240837">
    <w:abstractNumId w:val="14"/>
  </w:num>
  <w:num w:numId="16" w16cid:durableId="576208494">
    <w:abstractNumId w:val="5"/>
  </w:num>
  <w:num w:numId="17" w16cid:durableId="931160242">
    <w:abstractNumId w:val="12"/>
  </w:num>
  <w:num w:numId="18" w16cid:durableId="1705213042">
    <w:abstractNumId w:val="10"/>
  </w:num>
  <w:num w:numId="19" w16cid:durableId="5419401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46D81"/>
    <w:rsid w:val="0005155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15F37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52A12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3A78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1F5020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5390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1DA2"/>
    <w:rsid w:val="002B6E96"/>
    <w:rsid w:val="002C0C11"/>
    <w:rsid w:val="002C4135"/>
    <w:rsid w:val="002C4D09"/>
    <w:rsid w:val="002D1EAB"/>
    <w:rsid w:val="002D1F52"/>
    <w:rsid w:val="002D6883"/>
    <w:rsid w:val="002E110D"/>
    <w:rsid w:val="002E3BFE"/>
    <w:rsid w:val="002E5269"/>
    <w:rsid w:val="002E63CD"/>
    <w:rsid w:val="002E64B6"/>
    <w:rsid w:val="002F2CF8"/>
    <w:rsid w:val="00302150"/>
    <w:rsid w:val="00302BFC"/>
    <w:rsid w:val="00305887"/>
    <w:rsid w:val="003138D7"/>
    <w:rsid w:val="003177F6"/>
    <w:rsid w:val="003223B0"/>
    <w:rsid w:val="003245A2"/>
    <w:rsid w:val="00325222"/>
    <w:rsid w:val="00325CAD"/>
    <w:rsid w:val="0033354D"/>
    <w:rsid w:val="00341DB6"/>
    <w:rsid w:val="00343612"/>
    <w:rsid w:val="00345EA3"/>
    <w:rsid w:val="0034642C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A587B"/>
    <w:rsid w:val="003B6E85"/>
    <w:rsid w:val="003C230C"/>
    <w:rsid w:val="003C2E29"/>
    <w:rsid w:val="003C4547"/>
    <w:rsid w:val="003C68F4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4347"/>
    <w:rsid w:val="004361AD"/>
    <w:rsid w:val="00436220"/>
    <w:rsid w:val="00436933"/>
    <w:rsid w:val="00442474"/>
    <w:rsid w:val="004452A4"/>
    <w:rsid w:val="00452A17"/>
    <w:rsid w:val="00476E1A"/>
    <w:rsid w:val="0048706C"/>
    <w:rsid w:val="00487501"/>
    <w:rsid w:val="00490DCD"/>
    <w:rsid w:val="00491615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427F"/>
    <w:rsid w:val="00514632"/>
    <w:rsid w:val="005169AE"/>
    <w:rsid w:val="005222F3"/>
    <w:rsid w:val="00523C1F"/>
    <w:rsid w:val="005255E9"/>
    <w:rsid w:val="00527B6C"/>
    <w:rsid w:val="00527FC8"/>
    <w:rsid w:val="00531986"/>
    <w:rsid w:val="005326DA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35CE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26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0CC3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2F8D"/>
    <w:rsid w:val="00755687"/>
    <w:rsid w:val="00756053"/>
    <w:rsid w:val="00757387"/>
    <w:rsid w:val="00757901"/>
    <w:rsid w:val="00763E4C"/>
    <w:rsid w:val="00766095"/>
    <w:rsid w:val="007667B4"/>
    <w:rsid w:val="00767E03"/>
    <w:rsid w:val="00771774"/>
    <w:rsid w:val="00776ABE"/>
    <w:rsid w:val="0078132A"/>
    <w:rsid w:val="007826D2"/>
    <w:rsid w:val="00785D70"/>
    <w:rsid w:val="007942A6"/>
    <w:rsid w:val="00794A57"/>
    <w:rsid w:val="00794B48"/>
    <w:rsid w:val="00794CC8"/>
    <w:rsid w:val="007959FC"/>
    <w:rsid w:val="007977CE"/>
    <w:rsid w:val="007A29EE"/>
    <w:rsid w:val="007A3253"/>
    <w:rsid w:val="007A3E2C"/>
    <w:rsid w:val="007A3EB0"/>
    <w:rsid w:val="007A6953"/>
    <w:rsid w:val="007B0419"/>
    <w:rsid w:val="007B380C"/>
    <w:rsid w:val="007B3CA6"/>
    <w:rsid w:val="007D2F41"/>
    <w:rsid w:val="007D46E6"/>
    <w:rsid w:val="007E0158"/>
    <w:rsid w:val="007E25B8"/>
    <w:rsid w:val="007E50E8"/>
    <w:rsid w:val="007E5AFC"/>
    <w:rsid w:val="007E68E0"/>
    <w:rsid w:val="007E78E9"/>
    <w:rsid w:val="007F7FD0"/>
    <w:rsid w:val="008016AE"/>
    <w:rsid w:val="00802216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1879"/>
    <w:rsid w:val="00884D2E"/>
    <w:rsid w:val="00890D11"/>
    <w:rsid w:val="00894EAC"/>
    <w:rsid w:val="00897EEF"/>
    <w:rsid w:val="008A362A"/>
    <w:rsid w:val="008A7EC3"/>
    <w:rsid w:val="008B1576"/>
    <w:rsid w:val="008B17AD"/>
    <w:rsid w:val="008B32D3"/>
    <w:rsid w:val="008B5B3A"/>
    <w:rsid w:val="008C1F88"/>
    <w:rsid w:val="008D2326"/>
    <w:rsid w:val="008D2EA1"/>
    <w:rsid w:val="008E483E"/>
    <w:rsid w:val="008E72DA"/>
    <w:rsid w:val="008F2A2D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1F45"/>
    <w:rsid w:val="00945E73"/>
    <w:rsid w:val="00947985"/>
    <w:rsid w:val="00951878"/>
    <w:rsid w:val="00955D52"/>
    <w:rsid w:val="00956293"/>
    <w:rsid w:val="00961143"/>
    <w:rsid w:val="00962DD8"/>
    <w:rsid w:val="00966881"/>
    <w:rsid w:val="00973C8D"/>
    <w:rsid w:val="00973E62"/>
    <w:rsid w:val="0097448F"/>
    <w:rsid w:val="00975848"/>
    <w:rsid w:val="00982D81"/>
    <w:rsid w:val="00984FDC"/>
    <w:rsid w:val="0098556E"/>
    <w:rsid w:val="0099162F"/>
    <w:rsid w:val="00991CE8"/>
    <w:rsid w:val="009939B0"/>
    <w:rsid w:val="00995F27"/>
    <w:rsid w:val="009974FE"/>
    <w:rsid w:val="009A63B8"/>
    <w:rsid w:val="009B02F8"/>
    <w:rsid w:val="009B037F"/>
    <w:rsid w:val="009B0566"/>
    <w:rsid w:val="009B0B43"/>
    <w:rsid w:val="009B1E8E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2017"/>
    <w:rsid w:val="009F266B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4748"/>
    <w:rsid w:val="00A3505F"/>
    <w:rsid w:val="00A361E5"/>
    <w:rsid w:val="00A36818"/>
    <w:rsid w:val="00A410A7"/>
    <w:rsid w:val="00A44D0E"/>
    <w:rsid w:val="00A45721"/>
    <w:rsid w:val="00A50138"/>
    <w:rsid w:val="00A54AA0"/>
    <w:rsid w:val="00A55863"/>
    <w:rsid w:val="00A55AD4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367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3A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64C84"/>
    <w:rsid w:val="00B72C47"/>
    <w:rsid w:val="00B75EF9"/>
    <w:rsid w:val="00B82904"/>
    <w:rsid w:val="00B916E7"/>
    <w:rsid w:val="00B971C1"/>
    <w:rsid w:val="00BA141E"/>
    <w:rsid w:val="00BB375A"/>
    <w:rsid w:val="00BD464D"/>
    <w:rsid w:val="00BD4E5C"/>
    <w:rsid w:val="00BD4FFF"/>
    <w:rsid w:val="00BD7743"/>
    <w:rsid w:val="00BE7787"/>
    <w:rsid w:val="00BF08D8"/>
    <w:rsid w:val="00BF215D"/>
    <w:rsid w:val="00C04A27"/>
    <w:rsid w:val="00C05E0A"/>
    <w:rsid w:val="00C0709C"/>
    <w:rsid w:val="00C14E52"/>
    <w:rsid w:val="00C17172"/>
    <w:rsid w:val="00C2495D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9B0"/>
    <w:rsid w:val="00C72FBD"/>
    <w:rsid w:val="00C75066"/>
    <w:rsid w:val="00C803EF"/>
    <w:rsid w:val="00C80C96"/>
    <w:rsid w:val="00C86963"/>
    <w:rsid w:val="00CA15A7"/>
    <w:rsid w:val="00CA2BF7"/>
    <w:rsid w:val="00CA4031"/>
    <w:rsid w:val="00CA4E25"/>
    <w:rsid w:val="00CB398A"/>
    <w:rsid w:val="00CB61C9"/>
    <w:rsid w:val="00CC22EC"/>
    <w:rsid w:val="00CD313E"/>
    <w:rsid w:val="00CD3935"/>
    <w:rsid w:val="00CD731F"/>
    <w:rsid w:val="00CE26B2"/>
    <w:rsid w:val="00CE5B86"/>
    <w:rsid w:val="00CF0BB2"/>
    <w:rsid w:val="00CF468C"/>
    <w:rsid w:val="00CF6F00"/>
    <w:rsid w:val="00D003CB"/>
    <w:rsid w:val="00D00854"/>
    <w:rsid w:val="00D00C36"/>
    <w:rsid w:val="00D00D80"/>
    <w:rsid w:val="00D0293F"/>
    <w:rsid w:val="00D0422A"/>
    <w:rsid w:val="00D05715"/>
    <w:rsid w:val="00D06D0D"/>
    <w:rsid w:val="00D1275D"/>
    <w:rsid w:val="00D1348C"/>
    <w:rsid w:val="00D15D13"/>
    <w:rsid w:val="00D33CAF"/>
    <w:rsid w:val="00D3688E"/>
    <w:rsid w:val="00D37FC7"/>
    <w:rsid w:val="00D4678E"/>
    <w:rsid w:val="00D60876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1B54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0D0E"/>
    <w:rsid w:val="00E5102F"/>
    <w:rsid w:val="00E5188C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CB"/>
    <w:rsid w:val="00ED1CBD"/>
    <w:rsid w:val="00EE008E"/>
    <w:rsid w:val="00EE0944"/>
    <w:rsid w:val="00EE13E4"/>
    <w:rsid w:val="00EE2281"/>
    <w:rsid w:val="00EE4A99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14DC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E05F4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79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50E8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6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08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1-12T12:06:00Z</cp:lastPrinted>
  <dcterms:created xsi:type="dcterms:W3CDTF">2024-12-09T03:02:00Z</dcterms:created>
  <dcterms:modified xsi:type="dcterms:W3CDTF">2024-12-09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